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E605B" w14:textId="7E817FE3" w:rsidR="00AF46A7" w:rsidRPr="00481B86" w:rsidRDefault="00AF46A7" w:rsidP="00AF46A7">
      <w:pPr>
        <w:pStyle w:val="Caption"/>
        <w:keepNext/>
        <w:rPr>
          <w:rFonts w:ascii="Times New Roman" w:hAnsi="Times New Roman" w:cs="Times New Roman"/>
        </w:rPr>
      </w:pPr>
      <w:r w:rsidRPr="00481B86">
        <w:rPr>
          <w:rFonts w:ascii="Times New Roman" w:hAnsi="Times New Roman" w:cs="Times New Roman"/>
        </w:rPr>
        <w:t>Table 5: Multiple linear regression to assess factors influencing knowledge,</w:t>
      </w:r>
      <w:r w:rsidR="00481B86">
        <w:rPr>
          <w:rFonts w:ascii="Times New Roman" w:hAnsi="Times New Roman" w:cs="Times New Roman"/>
        </w:rPr>
        <w:t xml:space="preserve"> a</w:t>
      </w:r>
      <w:r w:rsidR="00481B86" w:rsidRPr="00481B86">
        <w:rPr>
          <w:rFonts w:ascii="Times New Roman" w:hAnsi="Times New Roman" w:cs="Times New Roman"/>
        </w:rPr>
        <w:t>ttitude, and practice score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50"/>
        <w:gridCol w:w="595"/>
        <w:gridCol w:w="984"/>
        <w:gridCol w:w="823"/>
        <w:gridCol w:w="595"/>
        <w:gridCol w:w="1096"/>
        <w:gridCol w:w="823"/>
        <w:gridCol w:w="595"/>
        <w:gridCol w:w="1096"/>
        <w:gridCol w:w="823"/>
      </w:tblGrid>
      <w:tr w:rsidR="00F50D20" w14:paraId="568CE9C9" w14:textId="77777777" w:rsidTr="00AF46A7">
        <w:trPr>
          <w:cantSplit/>
          <w:tblHeader/>
          <w:jc w:val="center"/>
        </w:trPr>
        <w:tc>
          <w:tcPr>
            <w:tcW w:w="1081" w:type="pct"/>
            <w:tcBorders>
              <w:top w:val="single" w:sz="16" w:space="0" w:color="D3D3D3"/>
              <w:left w:val="single" w:sz="0" w:space="0" w:color="D3D3D3"/>
            </w:tcBorders>
          </w:tcPr>
          <w:p w14:paraId="1A07580D" w14:textId="77777777" w:rsidR="00F50D20" w:rsidRDefault="00F50D20">
            <w:pPr>
              <w:keepNext/>
              <w:spacing w:after="60"/>
            </w:pPr>
          </w:p>
        </w:tc>
        <w:tc>
          <w:tcPr>
            <w:tcW w:w="1267" w:type="pct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26C99DE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Knowledge</w:t>
            </w:r>
          </w:p>
        </w:tc>
        <w:tc>
          <w:tcPr>
            <w:tcW w:w="1326" w:type="pct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1FBB5CB8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Attitude</w:t>
            </w:r>
          </w:p>
        </w:tc>
        <w:tc>
          <w:tcPr>
            <w:tcW w:w="1326" w:type="pct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1E0C25A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ractice</w:t>
            </w:r>
          </w:p>
        </w:tc>
      </w:tr>
      <w:tr w:rsidR="00F50D20" w14:paraId="0A7B7D74" w14:textId="77777777" w:rsidTr="00AF46A7">
        <w:trPr>
          <w:cantSplit/>
          <w:tblHeader/>
          <w:jc w:val="center"/>
        </w:trPr>
        <w:tc>
          <w:tcPr>
            <w:tcW w:w="1081" w:type="pct"/>
            <w:tcBorders>
              <w:left w:val="single" w:sz="0" w:space="0" w:color="D3D3D3"/>
              <w:bottom w:val="single" w:sz="16" w:space="0" w:color="D3D3D3"/>
            </w:tcBorders>
          </w:tcPr>
          <w:p w14:paraId="76F19DDB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14" w:type="pct"/>
            <w:tcBorders>
              <w:bottom w:val="single" w:sz="16" w:space="0" w:color="D3D3D3"/>
            </w:tcBorders>
          </w:tcPr>
          <w:p w14:paraId="2E41D298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519" w:type="pct"/>
            <w:tcBorders>
              <w:bottom w:val="single" w:sz="16" w:space="0" w:color="D3D3D3"/>
            </w:tcBorders>
          </w:tcPr>
          <w:p w14:paraId="2E38EAC2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434" w:type="pct"/>
            <w:tcBorders>
              <w:bottom w:val="single" w:sz="16" w:space="0" w:color="D3D3D3"/>
            </w:tcBorders>
          </w:tcPr>
          <w:p w14:paraId="5892F0A3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314" w:type="pct"/>
            <w:tcBorders>
              <w:bottom w:val="single" w:sz="16" w:space="0" w:color="D3D3D3"/>
            </w:tcBorders>
          </w:tcPr>
          <w:p w14:paraId="1826871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578" w:type="pct"/>
            <w:tcBorders>
              <w:bottom w:val="single" w:sz="16" w:space="0" w:color="D3D3D3"/>
            </w:tcBorders>
          </w:tcPr>
          <w:p w14:paraId="19194A1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434" w:type="pct"/>
            <w:tcBorders>
              <w:bottom w:val="single" w:sz="16" w:space="0" w:color="D3D3D3"/>
            </w:tcBorders>
          </w:tcPr>
          <w:p w14:paraId="7A3BE17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  <w:tc>
          <w:tcPr>
            <w:tcW w:w="314" w:type="pct"/>
            <w:tcBorders>
              <w:bottom w:val="single" w:sz="16" w:space="0" w:color="D3D3D3"/>
            </w:tcBorders>
          </w:tcPr>
          <w:p w14:paraId="66458A43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578" w:type="pct"/>
            <w:tcBorders>
              <w:bottom w:val="single" w:sz="16" w:space="0" w:color="D3D3D3"/>
            </w:tcBorders>
          </w:tcPr>
          <w:p w14:paraId="14D62C3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434" w:type="pct"/>
            <w:tcBorders>
              <w:bottom w:val="single" w:sz="16" w:space="0" w:color="D3D3D3"/>
              <w:right w:val="single" w:sz="0" w:space="0" w:color="D3D3D3"/>
            </w:tcBorders>
          </w:tcPr>
          <w:p w14:paraId="776C22A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F50D20" w14:paraId="110504C7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887194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7A1B93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80A3F4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EA168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22DD7D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97BB8E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032ACD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8DC9D3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464D8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D66FE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6489F529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50C5B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7AC2A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64AE70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84B6BC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31F0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AAD2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C2A2CB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BFA7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5AF2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E57C4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50D5ACF6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8F0295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62DC0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1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A0DB54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7, 1.7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B01F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57B335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82B47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1, 0.64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34779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9D6E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65621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2, 0.31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2ED49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F50D20" w14:paraId="11ACA750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92FFC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2AF7C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631930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A2AEB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DD4319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640C18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0D1C9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CB00F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B1773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F751D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106E941A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B705F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9-27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2AAD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D14BD4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6EDA9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E870F1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41B3D5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9CA387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3A783D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23B0A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DA1A3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7FF9CDFD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47186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8-36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F417D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437E2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6, 2.5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C73D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1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4E3B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6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A17AF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2, 0.51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71D24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25A58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1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4BEF6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5, 0.33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2C27A5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F50D20" w14:paraId="58D47826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60563A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7-45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D8B78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9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58253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2, 8.0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55A2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1811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02E650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1, 2.8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A6E6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AD32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03D95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6, 1.7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B675D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</w:tr>
      <w:tr w:rsidR="00F50D20" w14:paraId="0D3CDAB4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233FA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emic_status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0E66B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48697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5C2208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9231D8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F1A5E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3436B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E2D59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E8221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62FAD0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7DDEE9DD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9ED666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3EAE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A8B19D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27EE5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BAED22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28184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3931D7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9E63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18F0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9625B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1944AF65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EB4F3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0BD40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63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D8F42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9, 0.61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C377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88B742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0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EB2F72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0, 0.40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82BC3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3C1B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5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B563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4, 0.05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70919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6</w:t>
            </w:r>
          </w:p>
        </w:tc>
      </w:tr>
      <w:tr w:rsidR="00F50D20" w14:paraId="05A72871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968B7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Vaccination_status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32912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B634B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2D0039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E6B96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22545F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BBC84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C0566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7CDAD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1A6BD1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5C03ABDD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71FBC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196157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B80BC5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82AC7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7E068F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E75D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8C77ED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19470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8889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E0006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26B888DF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51448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Yes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7BD3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329D28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1.0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C3C785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&gt;0.9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A17C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2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FEF30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2, 1.3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87C480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1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A5EF5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69AB9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8, 0.38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9218A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F50D20" w14:paraId="49D87AD6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678F68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_score_grad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54BB1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5A702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4CC2C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982AA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65C98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CB0CD6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82A82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43A2FA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D04449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779A29A8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ED472D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dequat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03E3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F0D9DE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E2F18A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591772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E541DD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C7FC5" w14:textId="77777777" w:rsidR="00F50D20" w:rsidRDefault="00F50D20">
            <w:pPr>
              <w:keepNext/>
              <w:spacing w:after="60"/>
              <w:jc w:val="center"/>
            </w:pP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5E8328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DA6029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A7DB70" w14:textId="77777777" w:rsidR="00F50D20" w:rsidRDefault="00F50D20">
            <w:pPr>
              <w:keepNext/>
              <w:spacing w:after="60"/>
              <w:jc w:val="center"/>
            </w:pPr>
          </w:p>
        </w:tc>
      </w:tr>
      <w:tr w:rsidR="00F50D20" w14:paraId="3FFF661A" w14:textId="77777777" w:rsidTr="00AF46A7">
        <w:trPr>
          <w:cantSplit/>
          <w:jc w:val="center"/>
        </w:trPr>
        <w:tc>
          <w:tcPr>
            <w:tcW w:w="108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D074B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dequate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4DAC6C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3</w:t>
            </w:r>
          </w:p>
        </w:tc>
        <w:tc>
          <w:tcPr>
            <w:tcW w:w="51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DCA5E4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4, -12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50302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E11BDA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2.7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62F8B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2, -2.2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8ACDED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  <w:tc>
          <w:tcPr>
            <w:tcW w:w="31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ABC44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72</w:t>
            </w:r>
          </w:p>
        </w:tc>
        <w:tc>
          <w:tcPr>
            <w:tcW w:w="578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E534E6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, -0.41</w:t>
            </w:r>
          </w:p>
        </w:tc>
        <w:tc>
          <w:tcPr>
            <w:tcW w:w="4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2B3E3D" w14:textId="77777777" w:rsidR="00F50D20" w:rsidRDefault="003E0C17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F50D20" w14:paraId="56282680" w14:textId="77777777" w:rsidTr="00AF46A7">
        <w:trPr>
          <w:cantSplit/>
          <w:jc w:val="center"/>
        </w:trPr>
        <w:tc>
          <w:tcPr>
            <w:tcW w:w="5000" w:type="pct"/>
            <w:gridSpan w:val="10"/>
          </w:tcPr>
          <w:p w14:paraId="43FCD946" w14:textId="77777777" w:rsidR="00F50D20" w:rsidRDefault="003E0C1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: CI = Confidence Interval</w:t>
            </w:r>
          </w:p>
        </w:tc>
      </w:tr>
    </w:tbl>
    <w:p w14:paraId="5D59CEB2" w14:textId="77777777" w:rsidR="00F50D20" w:rsidRDefault="00F50D20">
      <w:pPr>
        <w:pStyle w:val="FirstParagraph"/>
      </w:pPr>
    </w:p>
    <w:sectPr w:rsidR="00F50D2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7C9A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0D20"/>
    <w:rsid w:val="003E0C17"/>
    <w:rsid w:val="00481B86"/>
    <w:rsid w:val="00AF46A7"/>
    <w:rsid w:val="00E67DA9"/>
    <w:rsid w:val="00F50D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76E156"/>
  <w15:docId w15:val="{FF196235-624A-41D5-A24D-4BD55F7B53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44</Words>
  <Characters>821</Characters>
  <Application>Microsoft Office Word</Application>
  <DocSecurity>0</DocSecurity>
  <Lines>6</Lines>
  <Paragraphs>1</Paragraphs>
  <ScaleCrop>false</ScaleCrop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isha Das</cp:lastModifiedBy>
  <cp:revision>6</cp:revision>
  <dcterms:created xsi:type="dcterms:W3CDTF">2025-05-06T20:17:00Z</dcterms:created>
  <dcterms:modified xsi:type="dcterms:W3CDTF">2025-05-06T20:42:00Z</dcterms:modified>
</cp:coreProperties>
</file>